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Xe3f9009924c4c06eb621b4c3372aec54616da79"/>
    <w:p>
      <w:pPr>
        <w:pStyle w:val="Heading1"/>
      </w:pPr>
      <w:r>
        <w:t xml:space="preserve">Internship Application Letter for Academic Researcher Position</w:t>
      </w:r>
    </w:p>
    <w:bookmarkEnd w:id="20"/>
    <w:p>
      <w:pPr>
        <w:pStyle w:val="FirstParagraph"/>
      </w:pPr>
      <w:r>
        <w:t xml:space="preserve">Your Full Name</w:t>
      </w:r>
      <w:r>
        <w:br/>
      </w:r>
      <w:r>
        <w:t xml:space="preserve">Your Address, Dhaka, Bangladesh</w:t>
      </w:r>
      <w:r>
        <w:br/>
      </w:r>
      <w:r>
        <w:t xml:space="preserve">your.email@domain.com | +880 XXX XXXX XXX</w:t>
      </w:r>
      <w:r>
        <w:br/>
      </w:r>
      <w:r>
        <w:t xml:space="preserve">Date: October 26, 2023</w:t>
      </w:r>
    </w:p>
    <w:p>
      <w:pPr>
        <w:pStyle w:val="BodyText"/>
      </w:pPr>
      <w:r>
        <w:t xml:space="preserve">Hiring Manager</w:t>
      </w:r>
      <w:r>
        <w:br/>
      </w:r>
      <w:r>
        <w:t xml:space="preserve">Department of Research &amp; Academic Development</w:t>
      </w:r>
      <w:r>
        <w:br/>
      </w:r>
      <w:r>
        <w:t xml:space="preserve">[University/Institution Name]</w:t>
      </w:r>
      <w:r>
        <w:br/>
      </w:r>
      <w:r>
        <w:t xml:space="preserve">Dhaka, Bangladesh</w:t>
      </w:r>
    </w:p>
    <w:bookmarkStart w:id="21" w:name="Xc052be44d59baf651bcf4fa48932cb418e802ce"/>
    <w:p>
      <w:pPr>
        <w:pStyle w:val="Heading1"/>
      </w:pPr>
      <w:r>
        <w:t xml:space="preserve">Subject: Application for Academic Researcher Internship Position</w:t>
      </w:r>
    </w:p>
    <w:p>
      <w:pPr>
        <w:pStyle w:val="FirstParagraph"/>
      </w:pPr>
      <w:r>
        <w:t xml:space="preserve">Dear Hiring Manager,</w:t>
      </w:r>
    </w:p>
    <w:p>
      <w:pPr>
        <w:pStyle w:val="BodyText"/>
      </w:pPr>
      <w:r>
        <w:t xml:space="preserve">I am writing to express my enthusiastic application for the Academic Researcher Internship position at [University/Institution Name] in Dhaka, Bangladesh. As a dedicated final-year undergraduate student in Development Studies with a focus on Social Science Research Methodology at the University of Dhaka, I have meticulously prepared this Internship Application Letter to demonstrate how my academic background, research skills, and profound commitment to advancing scholarly work in Bangladesh align perfectly with your institution's mission. Having closely followed [University/Institution Name]'s pioneering research initiatives in sustainable development and urban studies—particularly those addressing Dhaka's complex socio-economic landscape—I am eager to contribute my analytical capabilities to your esteemed team.</w:t>
      </w:r>
    </w:p>
    <w:p>
      <w:pPr>
        <w:pStyle w:val="BodyText"/>
      </w:pPr>
      <w:r>
        <w:t xml:space="preserve">Throughout my academic journey, I have cultivated a rigorous methodology for academic research that directly supports the demands of an Academic Researcher role. My coursework in Quantitative Methods, Qualitative Fieldwork Design, and Data Analysis has been complemented by hands-on experience conducting primary research on microfinance accessibility in Dhaka's informal settlements. Under Professor Ayesha Rahman's guidance at the University of Dhaka's Center for Urban Studies, I designed a survey instrument that collected data from 150 households across Old Dhaka and Mirpur, resulting in a research report adopted by BRAC's community development unit. This project required navigating complex ethical considerations while maintaining methodological precision—skills I understand are paramount for an Academic Researcher intern in Bangladesh's dynamic research ecosystem.</w:t>
      </w:r>
    </w:p>
    <w:p>
      <w:pPr>
        <w:pStyle w:val="BodyText"/>
      </w:pPr>
      <w:r>
        <w:t xml:space="preserve">What particularly draws me to this internship opportunity is the chance to work within Dhaka's unique academic environment. Bangladesh Dhaka stands at the crossroads of South Asian research innovation, with institutions like BRAC University, icddr,b, and the International Centre for Diarrhoeal Disease Research providing fertile ground for interdisciplinary scholarship. I am deeply motivated by [University/Institution Name]'s recent publications on climate resilience in urban river basins—research that directly intersects with my thesis on Dhaka's flood vulnerability mapping. Contributing to such nationally significant studies would allow me to apply my GIS skills and fieldwork experience while gaining mentorship from scholars who understand the specific challenges of conducting academic research in a rapidly developing megacity like Dhaka. I am particularly keen to assist in your ongoing projects related to urban migration patterns, where my familiarity with Dhaka's neighborhoods (having conducted fieldwork across 12 wards) would enable immediate productive contribution.</w:t>
      </w:r>
    </w:p>
    <w:p>
      <w:pPr>
        <w:pStyle w:val="BodyText"/>
      </w:pPr>
      <w:r>
        <w:t xml:space="preserve">My technical proficiency includes advanced statistical analysis using SPSS and R, qualitative data coding with NVivo, and creating interactive GIS visualizations—tools essential for contemporary academic research. During my summer internship at the Bangladesh Institute of Development Studies (BIDS), I assisted in processing survey data for a national poverty assessment project, managing datasets of 500+ households while maintaining strict confidentiality protocols. This experience taught me to navigate Bangladesh's academic data governance frameworks while producing publishable-quality results. Additionally, my fluency in Bengali and English enables seamless communication with local communities—a critical factor when conducting ethically sound research across Dhaka's diverse cultural landscapes.</w:t>
      </w:r>
    </w:p>
    <w:p>
      <w:pPr>
        <w:pStyle w:val="BodyText"/>
      </w:pPr>
      <w:r>
        <w:t xml:space="preserve">What distinguishes my approach as an Academic Researcher intern is my contextual awareness of Bangladesh's research needs. Unlike generic research models, I understand that effective academic work in Bangladesh requires sensitivity to local realities: the need for fieldwork coordination with community leaders, adapting methodologies to monsoon season constraints, and aligning studies with national development priorities like the Sustainable Development Goals (SDGs) 2030 Agenda. In my previous internship at the Dhaka University Research Centre, I collaborated on a project analyzing NGO partnerships in flood response—where cultural nuance dictated our interview protocols with rural communities near Tongi. This experience solidified my belief that impactful research emerges from deep contextual understanding, not just methodological rigor.</w:t>
      </w:r>
    </w:p>
    <w:p>
      <w:pPr>
        <w:pStyle w:val="BodyText"/>
      </w:pPr>
      <w:r>
        <w:t xml:space="preserve">Furthermore, I am fully committed to contributing to Bangladesh Dhaka's academic advancement beyond the internship period. I actively participate in the Dhaka University Research Society, where I co-organize monthly workshops on "Ethical Fieldwork in South Asia," and have presented my research at two national conferences. My long-term aspiration is to pursue a master's degree in Urban Development at [University/Institution Name], making this internship a crucial stepping stone toward becoming an independent academic researcher contributing to Bangladesh's knowledge economy. I am particularly inspired by your institution's partnership with the World Bank on urban resilience projects, and I am eager to support such initiatives through systematic data collection and analysis.</w:t>
      </w:r>
    </w:p>
    <w:p>
      <w:pPr>
        <w:pStyle w:val="BodyText"/>
      </w:pPr>
      <w:r>
        <w:t xml:space="preserve">I recognize that an Academic Researcher intern in Bangladesh must balance academic excellence with practical adaptability—qualities I have demonstrated while managing research challenges from Dhaka's traffic constraints to monsoon disruptions. My ability to build trust with local communities, as evidenced by the 92% response rate in my microfinance survey, ensures reliable data acquisition crucial for scholarly work. Moreover, I am prepared to immediately contribute to your team's projects while absorbing institutional knowledge through close mentorship—a balance that aligns with [University/Institution Name]'s commitment to nurturing the next generation of researchers.</w:t>
      </w:r>
    </w:p>
    <w:p>
      <w:pPr>
        <w:pStyle w:val="BodyText"/>
      </w:pPr>
      <w:r>
        <w:t xml:space="preserve">Thank you for considering my application for this vital Academic Researcher Internship position. I have attached my resume and academic transcripts for your review, and I welcome the opportunity to discuss how my research skills in Dhaka's specific context can benefit your department. I am available at your convenience for an interview and can be reached via email or phone at any time. As a Bangladeshi student deeply invested in our nation's academic growth, I am eager to bring my passion for rigorous scholarship and my on-the-ground understanding of Dhaka to [University/Institution Name].</w:t>
      </w:r>
    </w:p>
    <w:p>
      <w:pPr>
        <w:pStyle w:val="BodyText"/>
      </w:pPr>
      <w:r>
        <w:t xml:space="preserve">Sincerely,</w:t>
      </w:r>
      <w:r>
        <w:br/>
      </w:r>
      <w:r>
        <w:br/>
      </w:r>
    </w:p>
    <w:p>
      <w:pPr>
        <w:pStyle w:val="BodyText"/>
      </w:pPr>
      <w:r>
        <w:t xml:space="preserve">Your Full Name</w:t>
      </w:r>
    </w:p>
    <w:p>
      <w:pPr>
        <w:pStyle w:val="BodyText"/>
      </w:pPr>
      <w:r>
        <w:t xml:space="preserve">Final-Year Undergraduate Student (Development Studies)</w:t>
      </w:r>
      <w:r>
        <w:br/>
      </w:r>
      <w:r>
        <w:t xml:space="preserve">University of Dhaka, Bangladesh</w:t>
      </w:r>
    </w:p>
    <w:p>
      <w:pPr>
        <w:pStyle w:val="BodyText"/>
      </w:pPr>
      <w:r>
        <w:t xml:space="preserve">Word Count: 832</w:t>
      </w:r>
      <w:r>
        <w:br/>
      </w:r>
      <w:r>
        <w:t xml:space="preserve">Note: This document is tailored specifically for Academic Researcher internships in Bangladesh Dhaka, incorporating institutional awareness, local context, and national research prioriti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dc:title>
  <dc:creator/>
  <dc:language>en</dc:language>
  <cp:keywords/>
  <dcterms:created xsi:type="dcterms:W3CDTF">2026-07-21T14:41:07Z</dcterms:created>
  <dcterms:modified xsi:type="dcterms:W3CDTF">2026-07-21T14:41:07Z</dcterms:modified>
</cp:coreProperties>
</file>

<file path=docProps/custom.xml><?xml version="1.0" encoding="utf-8"?>
<Properties xmlns="http://schemas.openxmlformats.org/officeDocument/2006/custom-properties" xmlns:vt="http://schemas.openxmlformats.org/officeDocument/2006/docPropsVTypes"/>
</file>